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4C17B701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74DFF2E" w:rsidR="00202465" w:rsidRDefault="006A52B9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B542D" w14:textId="77777777" w:rsidR="00B80D40" w:rsidRDefault="00B80D40">
      <w:r>
        <w:separator/>
      </w:r>
    </w:p>
  </w:endnote>
  <w:endnote w:type="continuationSeparator" w:id="0">
    <w:p w14:paraId="6A0F8604" w14:textId="77777777" w:rsidR="00B80D40" w:rsidRDefault="00B80D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AFEA1" w14:textId="77777777" w:rsidR="00B80D40" w:rsidRDefault="00B80D40">
      <w:r>
        <w:separator/>
      </w:r>
    </w:p>
  </w:footnote>
  <w:footnote w:type="continuationSeparator" w:id="0">
    <w:p w14:paraId="5E547F9C" w14:textId="77777777" w:rsidR="00B80D40" w:rsidRDefault="00B80D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0D40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4</cp:revision>
  <dcterms:created xsi:type="dcterms:W3CDTF">2025-04-20T22:03:00Z</dcterms:created>
  <dcterms:modified xsi:type="dcterms:W3CDTF">2025-05-2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